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9D4DDB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9D4DDB" w:rsidRPr="00274BF3" w14:paraId="23B3582F" w14:textId="77777777" w:rsidTr="00612A08">
        <w:trPr>
          <w:gridAfter w:val="1"/>
          <w:wAfter w:w="216" w:type="dxa"/>
          <w:trHeight w:val="5022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9D4DDB" w:rsidRPr="00274BF3" w:rsidRDefault="009D4DDB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6CE0C" w14:textId="77777777" w:rsidR="009D4DDB" w:rsidRPr="009D4DDB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591B4EDE" w14:textId="77777777" w:rsidR="009D4DDB" w:rsidRPr="009D4DDB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07AD7072" w14:textId="77777777" w:rsidR="009D4DDB" w:rsidRPr="009D4DDB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  <w:p w14:paraId="23BF7811" w14:textId="77777777" w:rsidR="009D4DDB" w:rsidRPr="009D4DDB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  <w:p w14:paraId="036DF5ED" w14:textId="77777777" w:rsidR="009D4DDB" w:rsidRPr="009D4DDB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9D4DDB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</w:p>
          <w:p w14:paraId="3E8587B1" w14:textId="2C803F18" w:rsidR="009D4DDB" w:rsidRPr="00274BF3" w:rsidRDefault="009D4DDB" w:rsidP="009D4DDB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9D4DDB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9D4DDB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  <w:bookmarkStart w:id="0" w:name="_GoBack"/>
            <w:bookmarkEnd w:id="0"/>
          </w:p>
        </w:tc>
      </w:tr>
      <w:tr w:rsidR="00B959B4" w:rsidRPr="00274BF3" w14:paraId="54C5075A" w14:textId="77777777" w:rsidTr="009D4DDB">
        <w:trPr>
          <w:gridAfter w:val="1"/>
          <w:wAfter w:w="216" w:type="dxa"/>
          <w:trHeight w:val="239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1807AE">
        <w:trPr>
          <w:gridAfter w:val="1"/>
          <w:wAfter w:w="216" w:type="dxa"/>
          <w:trHeight w:val="23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621EE4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r w:rsidRPr="00274BF3">
              <w:rPr>
                <w:rFonts w:ascii="宋体" w:hAnsi="宋体" w:hint="eastAsia"/>
                <w:szCs w:val="21"/>
              </w:rPr>
              <w:t xml:space="preserve">榀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r w:rsidRPr="00274BF3">
              <w:rPr>
                <w:rFonts w:ascii="宋体" w:hAnsi="宋体" w:hint="eastAsia"/>
                <w:szCs w:val="21"/>
              </w:rPr>
              <w:t xml:space="preserve">榀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间梁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间梁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梁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楼板构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621EE4">
        <w:trPr>
          <w:gridAfter w:val="1"/>
          <w:wAfter w:w="216" w:type="dxa"/>
          <w:trHeight w:val="486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621EE4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86EE32F" w:rsidR="00E55A23" w:rsidRPr="00274BF3" w:rsidRDefault="00BC5995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C5995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065E19F3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02735658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C5995">
        <w:trPr>
          <w:gridAfter w:val="1"/>
          <w:wAfter w:w="216" w:type="dxa"/>
          <w:trHeight w:val="542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1DC414C9" w:rsidR="00E55A23" w:rsidRPr="00274BF3" w:rsidRDefault="00E55A23" w:rsidP="00BC5995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9D4DDB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56D47" w14:textId="77777777" w:rsidR="00E46901" w:rsidRDefault="00E46901">
      <w:r>
        <w:separator/>
      </w:r>
    </w:p>
  </w:endnote>
  <w:endnote w:type="continuationSeparator" w:id="0">
    <w:p w14:paraId="081CA05B" w14:textId="77777777" w:rsidR="00E46901" w:rsidRDefault="00E46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E46901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5DFCC" w14:textId="77777777" w:rsidR="00E46901" w:rsidRDefault="00E46901">
      <w:r>
        <w:separator/>
      </w:r>
    </w:p>
  </w:footnote>
  <w:footnote w:type="continuationSeparator" w:id="0">
    <w:p w14:paraId="22609140" w14:textId="77777777" w:rsidR="00E46901" w:rsidRDefault="00E46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0FAJde2gUtAAAA"/>
  </w:docVars>
  <w:rsids>
    <w:rsidRoot w:val="00C0267A"/>
    <w:rsid w:val="00051613"/>
    <w:rsid w:val="00054291"/>
    <w:rsid w:val="000C0EEF"/>
    <w:rsid w:val="00171DB0"/>
    <w:rsid w:val="001807AE"/>
    <w:rsid w:val="001E3507"/>
    <w:rsid w:val="002009EA"/>
    <w:rsid w:val="0020686C"/>
    <w:rsid w:val="00274BF3"/>
    <w:rsid w:val="002871B1"/>
    <w:rsid w:val="002A3E9C"/>
    <w:rsid w:val="00363290"/>
    <w:rsid w:val="004668CC"/>
    <w:rsid w:val="00555AA4"/>
    <w:rsid w:val="00571009"/>
    <w:rsid w:val="005C37B0"/>
    <w:rsid w:val="00612A08"/>
    <w:rsid w:val="00621EE4"/>
    <w:rsid w:val="0068449D"/>
    <w:rsid w:val="006E2582"/>
    <w:rsid w:val="006E6A07"/>
    <w:rsid w:val="00752D1C"/>
    <w:rsid w:val="007950A6"/>
    <w:rsid w:val="00807063"/>
    <w:rsid w:val="00810F3C"/>
    <w:rsid w:val="00917477"/>
    <w:rsid w:val="009D4DDB"/>
    <w:rsid w:val="00AF502C"/>
    <w:rsid w:val="00B93231"/>
    <w:rsid w:val="00B959B4"/>
    <w:rsid w:val="00BB4BA7"/>
    <w:rsid w:val="00BC5995"/>
    <w:rsid w:val="00C0267A"/>
    <w:rsid w:val="00C20264"/>
    <w:rsid w:val="00C44950"/>
    <w:rsid w:val="00CE6BFA"/>
    <w:rsid w:val="00D17F07"/>
    <w:rsid w:val="00D54CF2"/>
    <w:rsid w:val="00DA4340"/>
    <w:rsid w:val="00E46901"/>
    <w:rsid w:val="00E55A23"/>
    <w:rsid w:val="00EC5C91"/>
    <w:rsid w:val="00EE7968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2</cp:revision>
  <dcterms:created xsi:type="dcterms:W3CDTF">2019-07-13T07:50:00Z</dcterms:created>
  <dcterms:modified xsi:type="dcterms:W3CDTF">2019-07-29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